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79311D6" w:rsidR="008748C8" w:rsidRDefault="00A1312F"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65pt;height:618pt" o:ole="">
            <v:imagedata r:id="rId8" o:title=""/>
          </v:shape>
          <o:OLEObject Type="Embed" ProgID="Word.Document.12" ShapeID="_x0000_i1025" DrawAspect="Content" ObjectID="_1773056269"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w:t>
      </w:r>
      <w:proofErr w:type="gramStart"/>
      <w:r w:rsidRPr="005E4C48">
        <w:t xml:space="preserve">It </w:t>
      </w:r>
      <w:r w:rsidR="00A32447" w:rsidRPr="00A32447">
        <w:t>This</w:t>
      </w:r>
      <w:proofErr w:type="gramEnd"/>
      <w:r w:rsidR="00A32447" w:rsidRPr="00A32447">
        <w:t xml:space="preserve">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326B40">
      <w:pPr>
        <w:pStyle w:val="Heading3"/>
      </w:pPr>
      <w:bookmarkStart w:id="27" w:name="_Toc157710465"/>
      <w:r w:rsidRPr="00A24432">
        <w:t xml:space="preserve">2.4.3 </w:t>
      </w:r>
      <w:r w:rsidR="00331C81" w:rsidRPr="00A24432">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77777777" w:rsidR="000C3689" w:rsidRDefault="000C3689" w:rsidP="00A24432">
      <w:pPr>
        <w:spacing w:line="360" w:lineRule="auto"/>
      </w:pP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developers working on projects based on Java. Serving as a servlet container, Tomcat oversees the </w:t>
      </w:r>
      <w:r w:rsidRPr="00885484">
        <w:rPr>
          <w:highlight w:val="yellow"/>
        </w:rPr>
        <w:lastRenderedPageBreak/>
        <w:t xml:space="preserve">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proofErr w:type="gramStart"/>
            <w:r w:rsidR="008056CA">
              <w:t>prioritize</w:t>
            </w:r>
            <w:proofErr w:type="gramEnd"/>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787EA0B6">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w:t>
      </w:r>
      <w:proofErr w:type="gramStart"/>
      <w:r w:rsidR="0040507D">
        <w:t>in</w:t>
      </w:r>
      <w:proofErr w:type="gramEnd"/>
      <w:r w:rsidR="0040507D">
        <w:t xml:space="preserve">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proofErr w:type="gramStart"/>
      <w:r w:rsidRPr="002578DE">
        <w:t>There are 73.2</w:t>
      </w:r>
      <w:proofErr w:type="gramEnd"/>
      <w:r w:rsidRPr="002578DE">
        <w:t>%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w:t>
      </w:r>
      <w:proofErr w:type="gramStart"/>
      <w:r w:rsidRPr="00A448B8">
        <w:t>is</w:t>
      </w:r>
      <w:proofErr w:type="gramEnd"/>
      <w:r w:rsidRPr="00A448B8">
        <w:t xml:space="preserve">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78343AFD" w:rsidR="00D5649F" w:rsidRDefault="00267D4D" w:rsidP="00AC2527">
      <w:r>
        <w:rPr>
          <w:noProof/>
        </w:rPr>
        <w:drawing>
          <wp:inline distT="0" distB="0" distL="0" distR="0" wp14:anchorId="04F4F8C7" wp14:editId="74426BF2">
            <wp:extent cx="5461530" cy="4679950"/>
            <wp:effectExtent l="0" t="0" r="0" b="0"/>
            <wp:docPr id="102327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74474"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461530" cy="4679950"/>
                    </a:xfrm>
                    <a:prstGeom prst="rect">
                      <a:avLst/>
                    </a:prstGeom>
                    <a:noFill/>
                    <a:ln>
                      <a:noFill/>
                    </a:ln>
                  </pic:spPr>
                </pic:pic>
              </a:graphicData>
            </a:graphic>
          </wp:inline>
        </w:drawing>
      </w:r>
    </w:p>
    <w:p w14:paraId="52BE2288" w14:textId="18441317" w:rsidR="00375FDB" w:rsidRDefault="001C2031" w:rsidP="00AC2527">
      <w:pPr>
        <w:spacing w:after="240" w:line="360" w:lineRule="auto"/>
        <w:jc w:val="center"/>
        <w:rPr>
          <w:highlight w:val="yellow"/>
        </w:rPr>
      </w:pPr>
      <w:r w:rsidRPr="00AC2527">
        <w:rPr>
          <w:highlight w:val="yellow"/>
        </w:rPr>
        <w:t xml:space="preserve">The system focuses on the customize webpage and text to speech </w:t>
      </w:r>
      <w:proofErr w:type="gramStart"/>
      <w:r w:rsidRPr="00AC2527">
        <w:rPr>
          <w:highlight w:val="yellow"/>
        </w:rPr>
        <w:t>feature</w:t>
      </w:r>
      <w:proofErr w:type="gramEnd"/>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43D20E35" w:rsidR="00A96B0C" w:rsidRDefault="00E7619C" w:rsidP="0011263F">
            <w:pPr>
              <w:spacing w:line="360" w:lineRule="auto"/>
            </w:pPr>
            <w:r>
              <w:t>Text</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77777777" w:rsidR="00A96B0C" w:rsidRDefault="00A96B0C" w:rsidP="0011263F">
            <w:pPr>
              <w:spacing w:line="360" w:lineRule="auto"/>
            </w:pP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77777777" w:rsidR="00A96B0C" w:rsidRDefault="00A96B0C" w:rsidP="0011263F">
            <w:pPr>
              <w:spacing w:line="360" w:lineRule="auto"/>
            </w:pP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77777777" w:rsidR="00A96B0C" w:rsidRDefault="00A96B0C" w:rsidP="0011263F">
            <w:pPr>
              <w:spacing w:line="360" w:lineRule="auto"/>
            </w:pP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7777777" w:rsidR="00A96B0C" w:rsidRDefault="00A96B0C" w:rsidP="0011263F">
            <w:pPr>
              <w:spacing w:line="360" w:lineRule="auto"/>
            </w:pP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08FFE05D" w14:textId="77777777" w:rsidR="00A96B0C" w:rsidRDefault="00A96B0C" w:rsidP="0011263F">
            <w:pPr>
              <w:spacing w:line="360" w:lineRule="auto"/>
            </w:pP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77777777" w:rsidR="00A96B0C" w:rsidRDefault="00A96B0C" w:rsidP="0011263F">
            <w:pPr>
              <w:spacing w:line="360" w:lineRule="auto"/>
            </w:pP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77777777" w:rsidR="00A96B0C" w:rsidRDefault="00A96B0C" w:rsidP="0011263F">
            <w:pPr>
              <w:spacing w:line="360" w:lineRule="auto"/>
            </w:pPr>
          </w:p>
        </w:tc>
      </w:tr>
    </w:tbl>
    <w:p w14:paraId="0B9C38E8" w14:textId="77777777" w:rsidR="007F7C16" w:rsidRDefault="007F7C16" w:rsidP="00AB7B2B">
      <w:pPr>
        <w:spacing w:after="240" w:line="360" w:lineRule="auto"/>
      </w:pPr>
    </w:p>
    <w:p w14:paraId="42D7C468" w14:textId="77777777" w:rsidR="007F7C16" w:rsidRDefault="007F7C16" w:rsidP="007F7C16">
      <w:pPr>
        <w:pStyle w:val="Heading4"/>
      </w:pPr>
      <w:r w:rsidRPr="00375FDB">
        <w:t xml:space="preserve">4.2.1.1 Use Case </w:t>
      </w:r>
      <w:r>
        <w:t>Specification</w:t>
      </w:r>
      <w:r w:rsidRPr="00375FDB">
        <w:t xml:space="preserve"> - Register</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77777777" w:rsidR="007F7C16" w:rsidRDefault="007F7C16" w:rsidP="005404E9">
            <w:pPr>
              <w:spacing w:line="360" w:lineRule="auto"/>
            </w:pPr>
            <w:r>
              <w:t>Text</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77777777" w:rsidR="007F7C16" w:rsidRDefault="007F7C16" w:rsidP="005404E9">
            <w:pPr>
              <w:spacing w:line="360" w:lineRule="auto"/>
            </w:pP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77777777" w:rsidR="007F7C16" w:rsidRDefault="007F7C16" w:rsidP="005404E9">
            <w:pPr>
              <w:spacing w:line="360" w:lineRule="auto"/>
            </w:pP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77777777" w:rsidR="007F7C16" w:rsidRDefault="007F7C16" w:rsidP="005404E9">
            <w:pPr>
              <w:spacing w:line="360" w:lineRule="auto"/>
            </w:pP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77777777" w:rsidR="007F7C16" w:rsidRDefault="007F7C16" w:rsidP="005404E9">
            <w:pPr>
              <w:spacing w:line="360" w:lineRule="auto"/>
            </w:pP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348E51C4" w14:textId="77777777" w:rsidR="007F7C16" w:rsidRDefault="007F7C16" w:rsidP="005404E9">
            <w:pPr>
              <w:spacing w:line="360" w:lineRule="auto"/>
            </w:pPr>
          </w:p>
        </w:tc>
      </w:tr>
      <w:tr w:rsidR="007F7C16" w14:paraId="7B7B5F9A" w14:textId="77777777" w:rsidTr="005404E9">
        <w:tc>
          <w:tcPr>
            <w:tcW w:w="2515" w:type="dxa"/>
          </w:tcPr>
          <w:p w14:paraId="7F9CE5BD" w14:textId="77777777" w:rsidR="007F7C16" w:rsidRPr="0011263F" w:rsidRDefault="007F7C16" w:rsidP="005404E9">
            <w:pPr>
              <w:spacing w:line="360" w:lineRule="auto"/>
              <w:rPr>
                <w:b/>
                <w:bCs/>
              </w:rPr>
            </w:pPr>
            <w:r w:rsidRPr="0011263F">
              <w:rPr>
                <w:b/>
                <w:bCs/>
              </w:rPr>
              <w:t>Alternative Flow</w:t>
            </w:r>
          </w:p>
        </w:tc>
        <w:tc>
          <w:tcPr>
            <w:tcW w:w="6835" w:type="dxa"/>
          </w:tcPr>
          <w:p w14:paraId="412675A0" w14:textId="77777777" w:rsidR="007F7C16" w:rsidRDefault="007F7C16" w:rsidP="005404E9">
            <w:pPr>
              <w:spacing w:line="360" w:lineRule="auto"/>
            </w:pPr>
          </w:p>
        </w:tc>
      </w:tr>
      <w:tr w:rsidR="007F7C16" w14:paraId="09E05939" w14:textId="77777777" w:rsidTr="005404E9">
        <w:tc>
          <w:tcPr>
            <w:tcW w:w="2515" w:type="dxa"/>
          </w:tcPr>
          <w:p w14:paraId="470F870A" w14:textId="77777777" w:rsidR="007F7C16" w:rsidRPr="0011263F" w:rsidRDefault="007F7C16" w:rsidP="005404E9">
            <w:pPr>
              <w:spacing w:line="360" w:lineRule="auto"/>
              <w:rPr>
                <w:b/>
                <w:bCs/>
              </w:rPr>
            </w:pPr>
            <w:r w:rsidRPr="0011263F">
              <w:rPr>
                <w:b/>
                <w:bCs/>
              </w:rPr>
              <w:t>Postcondition(s)</w:t>
            </w:r>
          </w:p>
        </w:tc>
        <w:tc>
          <w:tcPr>
            <w:tcW w:w="6835" w:type="dxa"/>
          </w:tcPr>
          <w:p w14:paraId="39BC5A48" w14:textId="77777777" w:rsidR="007F7C16" w:rsidRDefault="007F7C16" w:rsidP="005404E9">
            <w:pPr>
              <w:spacing w:line="360" w:lineRule="auto"/>
            </w:pPr>
          </w:p>
        </w:tc>
      </w:tr>
    </w:tbl>
    <w:p w14:paraId="11934DBF" w14:textId="1AB210E6" w:rsidR="007F7C16" w:rsidRDefault="007F7C16" w:rsidP="00AB7B2B">
      <w:pPr>
        <w:spacing w:after="240" w:line="360" w:lineRule="auto"/>
      </w:pPr>
    </w:p>
    <w:p w14:paraId="5AA3ABE0" w14:textId="77777777" w:rsidR="007F7C16" w:rsidRDefault="007F7C16" w:rsidP="00AB7B2B">
      <w:pPr>
        <w:spacing w:after="240" w:line="360" w:lineRule="auto"/>
      </w:pPr>
    </w:p>
    <w:p w14:paraId="73A29101" w14:textId="749830DA" w:rsidR="004A48BE" w:rsidRDefault="007F7C16" w:rsidP="00AB7B2B">
      <w:pPr>
        <w:spacing w:after="240" w:line="360" w:lineRule="auto"/>
      </w:pPr>
      <w:r>
        <w:t xml:space="preserve">Use case </w:t>
      </w:r>
      <w:proofErr w:type="gramStart"/>
      <w:r>
        <w:t>specification</w:t>
      </w:r>
      <w:proofErr w:type="gramEnd"/>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2D7473B9" w14:textId="40A5CB30" w:rsidR="004A48BE" w:rsidRDefault="00E07506" w:rsidP="004A48BE">
      <w:pPr>
        <w:pStyle w:val="Heading4"/>
      </w:pPr>
      <w:r>
        <w:t xml:space="preserve">4.2.2.2 Register </w:t>
      </w:r>
      <w:r w:rsidR="004A48BE">
        <w:br w:type="page"/>
      </w:r>
    </w:p>
    <w:p w14:paraId="6D4AE890" w14:textId="7207B856" w:rsidR="00CA506B" w:rsidRDefault="00CA506B" w:rsidP="00AB7B2B">
      <w:pPr>
        <w:spacing w:after="240" w:line="360" w:lineRule="auto"/>
      </w:pPr>
      <w:r>
        <w:lastRenderedPageBreak/>
        <w:t>Next. 4.3 Database Design (If needed)</w:t>
      </w:r>
    </w:p>
    <w:p w14:paraId="2CE78651" w14:textId="77777777" w:rsidR="00AB7B2B" w:rsidRPr="00B22312" w:rsidRDefault="00AB7B2B" w:rsidP="00B22312"/>
    <w:p w14:paraId="774B8ACE" w14:textId="40CE5C45" w:rsidR="00D4230D" w:rsidRPr="00AB7B2B" w:rsidRDefault="00677011" w:rsidP="00326B40">
      <w:pPr>
        <w:pStyle w:val="Heading2"/>
      </w:pPr>
      <w:bookmarkStart w:id="70" w:name="_Toc157710483"/>
      <w:r>
        <w:t>4.</w:t>
      </w:r>
      <w:r w:rsidR="00D4230D">
        <w:t>3</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326B40">
      <w:pPr>
        <w:pStyle w:val="Heading2"/>
      </w:pPr>
      <w:bookmarkStart w:id="71" w:name="_Toc157710484"/>
      <w: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326B40">
      <w:pPr>
        <w:pStyle w:val="Heading2"/>
      </w:pPr>
      <w:bookmarkStart w:id="72" w:name="_Toc157710485"/>
      <w: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326B40">
      <w:pPr>
        <w:pStyle w:val="Heading2"/>
      </w:pPr>
      <w:bookmarkStart w:id="73" w:name="_Toc157710486"/>
      <w: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326B40">
      <w:pPr>
        <w:pStyle w:val="Heading2"/>
      </w:pPr>
      <w:bookmarkStart w:id="76" w:name="_Toc157710489"/>
      <w:r>
        <w:t>5</w:t>
      </w:r>
      <w:r w:rsidR="0014005F">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Pr="001E29FE" w:rsidRDefault="00976FC9" w:rsidP="00326B40">
      <w:pPr>
        <w:pStyle w:val="Heading2"/>
      </w:pPr>
      <w:bookmarkStart w:id="91" w:name="_Toc157710504"/>
      <w: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326B40">
      <w:pPr>
        <w:pStyle w:val="Heading1"/>
      </w:pPr>
    </w:p>
    <w:sectPr w:rsidR="00495A05" w:rsidSect="00DC7146">
      <w:headerReference w:type="default" r:id="rId62"/>
      <w:footerReference w:type="even"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B495AA" w14:textId="77777777" w:rsidR="00DC7146" w:rsidRDefault="00DC7146" w:rsidP="008743BA">
      <w:r>
        <w:separator/>
      </w:r>
    </w:p>
  </w:endnote>
  <w:endnote w:type="continuationSeparator" w:id="0">
    <w:p w14:paraId="145F49E9" w14:textId="77777777" w:rsidR="00DC7146" w:rsidRDefault="00DC7146"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07B431" w14:textId="77777777" w:rsidR="00DC7146" w:rsidRDefault="00DC7146" w:rsidP="008743BA">
      <w:r>
        <w:separator/>
      </w:r>
    </w:p>
  </w:footnote>
  <w:footnote w:type="continuationSeparator" w:id="0">
    <w:p w14:paraId="56015496" w14:textId="77777777" w:rsidR="00DC7146" w:rsidRDefault="00DC7146"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1"/>
  </w:num>
  <w:num w:numId="2" w16cid:durableId="697777226">
    <w:abstractNumId w:val="30"/>
  </w:num>
  <w:num w:numId="3" w16cid:durableId="61486770">
    <w:abstractNumId w:val="3"/>
  </w:num>
  <w:num w:numId="4" w16cid:durableId="2047176421">
    <w:abstractNumId w:val="0"/>
  </w:num>
  <w:num w:numId="5" w16cid:durableId="1666934150">
    <w:abstractNumId w:val="7"/>
  </w:num>
  <w:num w:numId="6" w16cid:durableId="1133668254">
    <w:abstractNumId w:val="19"/>
  </w:num>
  <w:num w:numId="7" w16cid:durableId="17321585">
    <w:abstractNumId w:val="29"/>
  </w:num>
  <w:num w:numId="8" w16cid:durableId="86582342">
    <w:abstractNumId w:val="15"/>
  </w:num>
  <w:num w:numId="9" w16cid:durableId="2052342671">
    <w:abstractNumId w:val="31"/>
  </w:num>
  <w:num w:numId="10" w16cid:durableId="1790318891">
    <w:abstractNumId w:val="12"/>
  </w:num>
  <w:num w:numId="11" w16cid:durableId="812992318">
    <w:abstractNumId w:val="17"/>
  </w:num>
  <w:num w:numId="12" w16cid:durableId="1552034361">
    <w:abstractNumId w:val="4"/>
  </w:num>
  <w:num w:numId="13" w16cid:durableId="1336417638">
    <w:abstractNumId w:val="20"/>
  </w:num>
  <w:num w:numId="14" w16cid:durableId="1260605403">
    <w:abstractNumId w:val="2"/>
  </w:num>
  <w:num w:numId="15" w16cid:durableId="1299262264">
    <w:abstractNumId w:val="11"/>
  </w:num>
  <w:num w:numId="16" w16cid:durableId="1103185465">
    <w:abstractNumId w:val="16"/>
  </w:num>
  <w:num w:numId="17" w16cid:durableId="684021041">
    <w:abstractNumId w:val="32"/>
  </w:num>
  <w:num w:numId="18" w16cid:durableId="1779059698">
    <w:abstractNumId w:val="18"/>
  </w:num>
  <w:num w:numId="19" w16cid:durableId="1914119001">
    <w:abstractNumId w:val="24"/>
  </w:num>
  <w:num w:numId="20" w16cid:durableId="373191215">
    <w:abstractNumId w:val="13"/>
  </w:num>
  <w:num w:numId="21" w16cid:durableId="1102413795">
    <w:abstractNumId w:val="28"/>
  </w:num>
  <w:num w:numId="22" w16cid:durableId="142157962">
    <w:abstractNumId w:val="22"/>
  </w:num>
  <w:num w:numId="23" w16cid:durableId="2088113578">
    <w:abstractNumId w:val="9"/>
  </w:num>
  <w:num w:numId="24" w16cid:durableId="906764351">
    <w:abstractNumId w:val="14"/>
  </w:num>
  <w:num w:numId="25" w16cid:durableId="1345784621">
    <w:abstractNumId w:val="27"/>
  </w:num>
  <w:num w:numId="26" w16cid:durableId="350573672">
    <w:abstractNumId w:val="25"/>
  </w:num>
  <w:num w:numId="27" w16cid:durableId="804158226">
    <w:abstractNumId w:val="8"/>
  </w:num>
  <w:num w:numId="28" w16cid:durableId="1541629979">
    <w:abstractNumId w:val="6"/>
  </w:num>
  <w:num w:numId="29" w16cid:durableId="1604339132">
    <w:abstractNumId w:val="26"/>
  </w:num>
  <w:num w:numId="30" w16cid:durableId="1760709097">
    <w:abstractNumId w:val="10"/>
  </w:num>
  <w:num w:numId="31" w16cid:durableId="260533295">
    <w:abstractNumId w:val="5"/>
  </w:num>
  <w:num w:numId="32" w16cid:durableId="1130709502">
    <w:abstractNumId w:val="23"/>
  </w:num>
  <w:num w:numId="33" w16cid:durableId="459692157">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2083"/>
    <w:rsid w:val="0089399E"/>
    <w:rsid w:val="00893B92"/>
    <w:rsid w:val="008953A6"/>
    <w:rsid w:val="008954B4"/>
    <w:rsid w:val="0089585D"/>
    <w:rsid w:val="00895C0F"/>
    <w:rsid w:val="008967A7"/>
    <w:rsid w:val="008A0A3C"/>
    <w:rsid w:val="008A21A0"/>
    <w:rsid w:val="008A3AF4"/>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619C"/>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6</TotalTime>
  <Pages>93</Pages>
  <Words>14356</Words>
  <Characters>8183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43</cp:revision>
  <dcterms:created xsi:type="dcterms:W3CDTF">2023-08-28T06:38:00Z</dcterms:created>
  <dcterms:modified xsi:type="dcterms:W3CDTF">2024-03-27T06:51:00Z</dcterms:modified>
</cp:coreProperties>
</file>